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251A" w:rsidRPr="006C251A" w:rsidRDefault="002A4072" w:rsidP="006C251A">
      <w:pPr>
        <w:jc w:val="center"/>
        <w:rPr>
          <w:b/>
          <w:sz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0DEE62" wp14:editId="377EFADF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53125" cy="1019175"/>
                <wp:effectExtent l="0" t="0" r="0" b="952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3125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C251A" w:rsidRPr="00CC2F77" w:rsidRDefault="006C251A" w:rsidP="002A4072">
                            <w:pPr>
                              <w:jc w:val="center"/>
                              <w:rPr>
                                <w:b/>
                                <w:caps/>
                                <w:color w:val="0070C0"/>
                                <w:sz w:val="48"/>
                                <w:szCs w:val="48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C2F77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2</w:t>
                            </w:r>
                            <w:r w:rsidR="005910BC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 w:rsidRPr="00CC2F77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PTA </w:t>
                            </w:r>
                            <w:r w:rsidR="00D63BE8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br/>
                            </w:r>
                            <w:r w:rsidR="002A4072" w:rsidRPr="00CC2F77">
                              <w:rPr>
                                <w:b/>
                                <w:caps/>
                                <w:color w:val="0070C0"/>
                                <w:sz w:val="52"/>
                                <w:szCs w:val="52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9004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ummer Journal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0DEE6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7.55pt;margin-top:0;width:468.75pt;height:80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" filled="f" stroked="f">
                <v:textbox>
                  <w:txbxContent>
                    <w:p w:rsidR="006C251A" w:rsidRPr="00CC2F77" w:rsidRDefault="006C251A" w:rsidP="002A4072">
                      <w:pPr>
                        <w:jc w:val="center"/>
                        <w:rPr>
                          <w:b/>
                          <w:caps/>
                          <w:color w:val="0070C0"/>
                          <w:sz w:val="48"/>
                          <w:szCs w:val="48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C2F77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02</w:t>
                      </w:r>
                      <w:r w:rsidR="005910BC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3</w:t>
                      </w:r>
                      <w:r w:rsidRPr="00CC2F77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PTA </w:t>
                      </w:r>
                      <w:r w:rsidR="00D63BE8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br/>
                      </w:r>
                      <w:r w:rsidR="002A4072" w:rsidRPr="00CC2F77">
                        <w:rPr>
                          <w:b/>
                          <w:caps/>
                          <w:color w:val="0070C0"/>
                          <w:sz w:val="52"/>
                          <w:szCs w:val="52"/>
                          <w14:reflection w14:blurRad="12700" w14:stA="28000" w14:stPos="0" w14:endA="0" w14:endPos="45000" w14:dist="1003" w14:dir="5400000" w14:fadeDir="5400000" w14:sx="100000" w14:sy="-100000" w14:kx="0" w14:ky="0" w14:algn="bl"/>
                          <w14:textOutline w14:w="9004" w14:cap="flat" w14:cmpd="sng" w14:algn="ctr">
                            <w14:solidFill>
                              <w14:schemeClr w14:val="accent4">
                                <w14:shade w14:val="50000"/>
                                <w14:satMod w14:val="12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Summer Journal Progr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395A" w:rsidRPr="00BB395A">
        <w:rPr>
          <w:b/>
          <w:sz w:val="36"/>
        </w:rPr>
        <w:t xml:space="preserve"> </w:t>
      </w:r>
      <w:r>
        <w:rPr>
          <w:b/>
          <w:sz w:val="36"/>
        </w:rPr>
        <w:t xml:space="preserve">  </w:t>
      </w:r>
      <w:r w:rsidR="006C251A">
        <w:rPr>
          <w:noProof/>
        </w:rPr>
        <w:drawing>
          <wp:inline distT="0" distB="0" distL="0" distR="0" wp14:anchorId="534DF0A6" wp14:editId="701600C5">
            <wp:extent cx="4559300" cy="685800"/>
            <wp:effectExtent l="0" t="0" r="0" b="0"/>
            <wp:docPr id="3" name="Picture 3" descr="https://pixabay.com/static/uploads/photo/2014/04/03/11/08/pencil-311818_960_7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pixabay.com/static/uploads/photo/2014/04/03/11/08/pencil-311818_960_72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36"/>
        </w:rPr>
        <w:t xml:space="preserve">       </w:t>
      </w:r>
      <w:r w:rsidR="00D63BE8">
        <w:rPr>
          <w:b/>
          <w:sz w:val="36"/>
        </w:rPr>
        <w:br/>
      </w:r>
      <w:r w:rsidR="00D63BE8" w:rsidRPr="00BB395A">
        <w:rPr>
          <w:sz w:val="28"/>
          <w:szCs w:val="28"/>
        </w:rPr>
        <w:t xml:space="preserve">The </w:t>
      </w:r>
      <w:r w:rsidR="00D63BE8">
        <w:rPr>
          <w:sz w:val="28"/>
          <w:szCs w:val="28"/>
        </w:rPr>
        <w:t xml:space="preserve">PTA </w:t>
      </w:r>
      <w:r w:rsidR="00D63BE8" w:rsidRPr="00BB395A">
        <w:rPr>
          <w:sz w:val="28"/>
          <w:szCs w:val="28"/>
        </w:rPr>
        <w:t xml:space="preserve">Summer </w:t>
      </w:r>
      <w:r w:rsidR="00D125FA">
        <w:rPr>
          <w:sz w:val="28"/>
          <w:szCs w:val="28"/>
        </w:rPr>
        <w:t>Journal</w:t>
      </w:r>
      <w:r w:rsidR="00D63BE8">
        <w:rPr>
          <w:sz w:val="28"/>
          <w:szCs w:val="28"/>
        </w:rPr>
        <w:t xml:space="preserve"> Program is starting June </w:t>
      </w:r>
      <w:r w:rsidR="005910BC">
        <w:rPr>
          <w:sz w:val="28"/>
          <w:szCs w:val="28"/>
        </w:rPr>
        <w:t>21</w:t>
      </w:r>
      <w:r w:rsidR="005910BC" w:rsidRPr="005910BC">
        <w:rPr>
          <w:sz w:val="28"/>
          <w:szCs w:val="28"/>
          <w:vertAlign w:val="superscript"/>
        </w:rPr>
        <w:t>st</w:t>
      </w:r>
      <w:r w:rsidR="00D63BE8" w:rsidRPr="00BB395A">
        <w:rPr>
          <w:sz w:val="28"/>
          <w:szCs w:val="28"/>
        </w:rPr>
        <w:t>!</w:t>
      </w:r>
      <w:r>
        <w:rPr>
          <w:b/>
          <w:sz w:val="36"/>
        </w:rPr>
        <w:t xml:space="preserve">          </w:t>
      </w:r>
    </w:p>
    <w:p w:rsidR="006C251A" w:rsidRPr="000B0FF1" w:rsidRDefault="006C251A" w:rsidP="00036A52">
      <w:pPr>
        <w:jc w:val="center"/>
        <w:rPr>
          <w:b/>
          <w:sz w:val="32"/>
          <w:szCs w:val="32"/>
          <w:u w:val="single"/>
        </w:rPr>
      </w:pPr>
      <w:r w:rsidRPr="000B0FF1">
        <w:rPr>
          <w:b/>
          <w:sz w:val="32"/>
          <w:szCs w:val="32"/>
          <w:u w:val="single"/>
        </w:rPr>
        <w:t>Here’s what you do all summer:</w:t>
      </w:r>
    </w:p>
    <w:p w:rsidR="000B0FF1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>Find a journal where you can keep your coll</w:t>
      </w:r>
      <w:r w:rsidR="00CC2F77" w:rsidRPr="00387480">
        <w:rPr>
          <w:sz w:val="24"/>
          <w:szCs w:val="28"/>
        </w:rPr>
        <w:t xml:space="preserve">ection of summer writing in one </w:t>
      </w:r>
      <w:r w:rsidRPr="00387480">
        <w:rPr>
          <w:sz w:val="24"/>
          <w:szCs w:val="28"/>
        </w:rPr>
        <w:t>notebook.  You can use a notebook from home or one that you used in your classroom.</w:t>
      </w:r>
    </w:p>
    <w:p w:rsidR="00CC2F77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>Glue the journal calendar into your journal and use it</w:t>
      </w:r>
      <w:r w:rsidR="006C251A" w:rsidRPr="00387480">
        <w:rPr>
          <w:sz w:val="24"/>
          <w:szCs w:val="28"/>
        </w:rPr>
        <w:t xml:space="preserve"> to </w:t>
      </w:r>
      <w:r w:rsidRPr="00387480">
        <w:rPr>
          <w:sz w:val="24"/>
          <w:szCs w:val="28"/>
        </w:rPr>
        <w:t>keep track of</w:t>
      </w:r>
      <w:r w:rsidR="006C251A" w:rsidRPr="00387480">
        <w:rPr>
          <w:sz w:val="24"/>
          <w:szCs w:val="28"/>
        </w:rPr>
        <w:t xml:space="preserve"> the days you write.</w:t>
      </w:r>
    </w:p>
    <w:p w:rsidR="000B0FF1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 xml:space="preserve">Write, write, and write some more! </w:t>
      </w:r>
      <w:r w:rsidR="00CC2F77" w:rsidRPr="00387480">
        <w:rPr>
          <w:sz w:val="24"/>
          <w:szCs w:val="28"/>
        </w:rPr>
        <w:t>You can write about special events, poems, fun summer times with your friends and family, or write stories.</w:t>
      </w:r>
    </w:p>
    <w:p w:rsidR="000B0FF1" w:rsidRPr="00387480" w:rsidRDefault="000B0FF1" w:rsidP="00CC2F77">
      <w:pPr>
        <w:pStyle w:val="ListParagraph"/>
        <w:numPr>
          <w:ilvl w:val="0"/>
          <w:numId w:val="1"/>
        </w:numPr>
        <w:jc w:val="center"/>
        <w:rPr>
          <w:sz w:val="24"/>
          <w:szCs w:val="28"/>
        </w:rPr>
      </w:pPr>
      <w:r w:rsidRPr="00387480">
        <w:rPr>
          <w:sz w:val="24"/>
          <w:szCs w:val="28"/>
        </w:rPr>
        <w:t>The more days you write, the more prizes you will receive in September!  Various prizes will be given based on the number of days you write</w:t>
      </w:r>
      <w:r w:rsidR="0020147E" w:rsidRPr="00387480">
        <w:rPr>
          <w:sz w:val="24"/>
          <w:szCs w:val="28"/>
        </w:rPr>
        <w:t>,</w:t>
      </w:r>
      <w:r w:rsidRPr="00387480">
        <w:rPr>
          <w:sz w:val="24"/>
          <w:szCs w:val="28"/>
        </w:rPr>
        <w:t xml:space="preserve"> including a free book if you write for 30 days or more.</w:t>
      </w:r>
    </w:p>
    <w:p w:rsidR="006C251A" w:rsidRPr="002555A5" w:rsidRDefault="006C251A" w:rsidP="002555A5">
      <w:pPr>
        <w:pStyle w:val="ListParagraph"/>
        <w:numPr>
          <w:ilvl w:val="0"/>
          <w:numId w:val="2"/>
        </w:numPr>
        <w:jc w:val="center"/>
        <w:rPr>
          <w:sz w:val="28"/>
          <w:szCs w:val="28"/>
        </w:rPr>
      </w:pPr>
      <w:r w:rsidRPr="00387480">
        <w:rPr>
          <w:sz w:val="24"/>
          <w:szCs w:val="28"/>
        </w:rPr>
        <w:t xml:space="preserve">Have an adult initial your calendar </w:t>
      </w:r>
      <w:r w:rsidR="000B0FF1" w:rsidRPr="00387480">
        <w:rPr>
          <w:sz w:val="24"/>
          <w:szCs w:val="28"/>
        </w:rPr>
        <w:t xml:space="preserve">each day after </w:t>
      </w:r>
      <w:r w:rsidR="000B0FF1" w:rsidRPr="00387480">
        <w:rPr>
          <w:sz w:val="24"/>
          <w:szCs w:val="28"/>
        </w:rPr>
        <w:br/>
        <w:t>you’ve finished writing</w:t>
      </w:r>
      <w:r w:rsidRPr="00387480">
        <w:rPr>
          <w:sz w:val="24"/>
          <w:szCs w:val="28"/>
        </w:rPr>
        <w:t>.</w:t>
      </w:r>
      <w:r w:rsidR="002555A5">
        <w:rPr>
          <w:sz w:val="28"/>
          <w:szCs w:val="28"/>
        </w:rPr>
        <w:br/>
      </w:r>
    </w:p>
    <w:p w:rsidR="006C251A" w:rsidRPr="000B0FF1" w:rsidRDefault="006C251A" w:rsidP="00036A52">
      <w:pPr>
        <w:jc w:val="center"/>
        <w:rPr>
          <w:b/>
          <w:sz w:val="32"/>
          <w:szCs w:val="32"/>
          <w:u w:val="single"/>
        </w:rPr>
      </w:pPr>
      <w:r w:rsidRPr="000B0FF1">
        <w:rPr>
          <w:b/>
          <w:sz w:val="32"/>
          <w:szCs w:val="32"/>
          <w:u w:val="single"/>
        </w:rPr>
        <w:t>Here’s what you do in September:</w:t>
      </w:r>
    </w:p>
    <w:p w:rsidR="000B0FF1" w:rsidRPr="00387480" w:rsidRDefault="006C251A" w:rsidP="000B0FF1">
      <w:pPr>
        <w:pStyle w:val="ListParagraph"/>
        <w:numPr>
          <w:ilvl w:val="0"/>
          <w:numId w:val="2"/>
        </w:numPr>
        <w:jc w:val="center"/>
        <w:rPr>
          <w:sz w:val="24"/>
          <w:szCs w:val="32"/>
        </w:rPr>
      </w:pPr>
      <w:r w:rsidRPr="00387480">
        <w:rPr>
          <w:sz w:val="24"/>
          <w:szCs w:val="32"/>
        </w:rPr>
        <w:t>When s</w:t>
      </w:r>
      <w:r w:rsidR="000B0FF1" w:rsidRPr="00387480">
        <w:rPr>
          <w:sz w:val="24"/>
          <w:szCs w:val="32"/>
        </w:rPr>
        <w:t>chool starts,</w:t>
      </w:r>
      <w:r w:rsidRPr="00387480">
        <w:rPr>
          <w:sz w:val="24"/>
          <w:szCs w:val="32"/>
        </w:rPr>
        <w:t xml:space="preserve"> bring your writing calendar </w:t>
      </w:r>
      <w:r w:rsidR="000B0FF1" w:rsidRPr="00387480">
        <w:rPr>
          <w:sz w:val="24"/>
          <w:szCs w:val="32"/>
        </w:rPr>
        <w:br/>
      </w:r>
      <w:r w:rsidRPr="00387480">
        <w:rPr>
          <w:b/>
          <w:i/>
          <w:sz w:val="24"/>
          <w:szCs w:val="32"/>
        </w:rPr>
        <w:t>and</w:t>
      </w:r>
      <w:r w:rsidRPr="00387480">
        <w:rPr>
          <w:sz w:val="24"/>
          <w:szCs w:val="32"/>
        </w:rPr>
        <w:t xml:space="preserve"> journal to school by September </w:t>
      </w:r>
      <w:r w:rsidR="00F666FD" w:rsidRPr="00387480">
        <w:rPr>
          <w:sz w:val="24"/>
          <w:szCs w:val="32"/>
        </w:rPr>
        <w:t>1</w:t>
      </w:r>
      <w:r w:rsidR="005910BC">
        <w:rPr>
          <w:sz w:val="24"/>
          <w:szCs w:val="32"/>
        </w:rPr>
        <w:t>5</w:t>
      </w:r>
      <w:bookmarkStart w:id="0" w:name="_GoBack"/>
      <w:bookmarkEnd w:id="0"/>
      <w:r w:rsidR="00F666FD" w:rsidRPr="00387480">
        <w:rPr>
          <w:sz w:val="24"/>
          <w:szCs w:val="32"/>
        </w:rPr>
        <w:t>th</w:t>
      </w:r>
      <w:r w:rsidR="000B0FF1" w:rsidRPr="00387480">
        <w:rPr>
          <w:sz w:val="24"/>
          <w:szCs w:val="32"/>
          <w:vertAlign w:val="superscript"/>
        </w:rPr>
        <w:t xml:space="preserve"> </w:t>
      </w:r>
    </w:p>
    <w:p w:rsidR="000B0FF1" w:rsidRPr="00387480" w:rsidRDefault="000B0FF1" w:rsidP="000B0FF1">
      <w:pPr>
        <w:pStyle w:val="ListParagraph"/>
        <w:numPr>
          <w:ilvl w:val="0"/>
          <w:numId w:val="2"/>
        </w:numPr>
        <w:jc w:val="center"/>
        <w:rPr>
          <w:sz w:val="24"/>
          <w:szCs w:val="32"/>
        </w:rPr>
      </w:pPr>
      <w:r w:rsidRPr="00387480">
        <w:rPr>
          <w:sz w:val="24"/>
          <w:szCs w:val="32"/>
        </w:rPr>
        <w:t xml:space="preserve">Make sure your FULL name (first and last name) is on your journal calendar </w:t>
      </w:r>
      <w:r w:rsidRPr="00387480">
        <w:rPr>
          <w:i/>
          <w:sz w:val="24"/>
          <w:szCs w:val="32"/>
        </w:rPr>
        <w:t>before</w:t>
      </w:r>
      <w:r w:rsidRPr="00387480">
        <w:rPr>
          <w:sz w:val="24"/>
          <w:szCs w:val="32"/>
        </w:rPr>
        <w:t xml:space="preserve"> you turn it in.</w:t>
      </w:r>
    </w:p>
    <w:p w:rsidR="0020147E" w:rsidRPr="00387480" w:rsidRDefault="000B0FF1" w:rsidP="00EC0897">
      <w:pPr>
        <w:pStyle w:val="ListParagraph"/>
        <w:numPr>
          <w:ilvl w:val="0"/>
          <w:numId w:val="2"/>
        </w:numPr>
        <w:jc w:val="center"/>
        <w:rPr>
          <w:b/>
          <w:sz w:val="24"/>
          <w:szCs w:val="32"/>
        </w:rPr>
      </w:pPr>
      <w:r w:rsidRPr="00387480">
        <w:rPr>
          <w:sz w:val="24"/>
          <w:szCs w:val="32"/>
        </w:rPr>
        <w:t xml:space="preserve">You can turn your journal into your teacher or into the </w:t>
      </w:r>
      <w:r w:rsidR="002555A5" w:rsidRPr="00387480">
        <w:rPr>
          <w:sz w:val="24"/>
          <w:szCs w:val="32"/>
        </w:rPr>
        <w:t>PTA Summer Journal Program</w:t>
      </w:r>
      <w:r w:rsidRPr="00387480">
        <w:rPr>
          <w:sz w:val="24"/>
          <w:szCs w:val="32"/>
        </w:rPr>
        <w:t xml:space="preserve"> box in the school atrium.</w:t>
      </w:r>
      <w:r w:rsidR="00387480">
        <w:rPr>
          <w:sz w:val="24"/>
          <w:szCs w:val="32"/>
        </w:rPr>
        <w:br/>
      </w:r>
    </w:p>
    <w:p w:rsidR="00F7259F" w:rsidRDefault="00F7259F" w:rsidP="002555A5">
      <w:pPr>
        <w:pStyle w:val="ListParagraph"/>
        <w:jc w:val="center"/>
        <w:rPr>
          <w:sz w:val="20"/>
          <w:szCs w:val="32"/>
        </w:rPr>
      </w:pPr>
    </w:p>
    <w:p w:rsidR="00387480" w:rsidRDefault="00387480" w:rsidP="002555A5">
      <w:pPr>
        <w:pStyle w:val="ListParagraph"/>
        <w:jc w:val="center"/>
        <w:rPr>
          <w:sz w:val="20"/>
        </w:rPr>
      </w:pPr>
      <w:r>
        <w:rPr>
          <w:sz w:val="20"/>
          <w:szCs w:val="32"/>
        </w:rPr>
        <w:br/>
      </w:r>
      <w:r w:rsidR="002555A5">
        <w:rPr>
          <w:szCs w:val="32"/>
        </w:rPr>
        <w:br/>
      </w:r>
      <w:r w:rsidRPr="00387480">
        <w:rPr>
          <w:sz w:val="24"/>
          <w:szCs w:val="28"/>
        </w:rPr>
        <w:t>Please email Mrs. Gerber or Mrs. Watrous if you have any questions.</w:t>
      </w:r>
      <w:r>
        <w:rPr>
          <w:sz w:val="24"/>
          <w:szCs w:val="28"/>
        </w:rPr>
        <w:br/>
      </w:r>
      <w:hyperlink r:id="rId7" w:history="1">
        <w:r w:rsidRPr="00387480">
          <w:rPr>
            <w:rStyle w:val="Hyperlink"/>
            <w:sz w:val="24"/>
            <w:szCs w:val="28"/>
          </w:rPr>
          <w:t>gerbern@issaquah.wednet.edu</w:t>
        </w:r>
      </w:hyperlink>
      <w:r w:rsidRPr="00387480">
        <w:rPr>
          <w:sz w:val="24"/>
          <w:szCs w:val="28"/>
        </w:rPr>
        <w:t xml:space="preserve">  </w:t>
      </w:r>
      <w:hyperlink r:id="rId8" w:history="1">
        <w:r w:rsidRPr="00387480">
          <w:rPr>
            <w:rStyle w:val="Hyperlink"/>
            <w:sz w:val="24"/>
            <w:szCs w:val="28"/>
          </w:rPr>
          <w:t>watrouss@issaquah.wednet.edu</w:t>
        </w:r>
      </w:hyperlink>
    </w:p>
    <w:p w:rsidR="002555A5" w:rsidRDefault="002555A5" w:rsidP="002555A5">
      <w:pPr>
        <w:pStyle w:val="ListParagraph"/>
        <w:jc w:val="center"/>
        <w:rPr>
          <w:b/>
          <w:sz w:val="28"/>
        </w:rPr>
      </w:pPr>
    </w:p>
    <w:p w:rsidR="00C566BE" w:rsidRPr="00CC2F77" w:rsidRDefault="00C566BE" w:rsidP="00387480">
      <w:pPr>
        <w:pStyle w:val="ListParagraph"/>
        <w:jc w:val="center"/>
        <w:rPr>
          <w:b/>
          <w:sz w:val="32"/>
          <w:szCs w:val="32"/>
        </w:rPr>
      </w:pPr>
      <w:r w:rsidRPr="00CC2F77">
        <w:rPr>
          <w:b/>
          <w:sz w:val="28"/>
        </w:rPr>
        <w:lastRenderedPageBreak/>
        <w:t>Writing Topic Ideas</w:t>
      </w:r>
    </w:p>
    <w:p w:rsidR="00C566BE" w:rsidRPr="00387480" w:rsidRDefault="00C566BE" w:rsidP="00C566BE">
      <w:pPr>
        <w:rPr>
          <w:rFonts w:ascii="Calibri" w:hAnsi="Calibri"/>
          <w:sz w:val="26"/>
          <w:szCs w:val="26"/>
          <w:u w:val="single"/>
        </w:rPr>
      </w:pPr>
      <w:r w:rsidRPr="00387480">
        <w:rPr>
          <w:rFonts w:ascii="Calibri" w:hAnsi="Calibri"/>
          <w:sz w:val="26"/>
          <w:szCs w:val="26"/>
          <w:u w:val="single"/>
        </w:rPr>
        <w:t>All types of ideas: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  <w:u w:val="single"/>
        </w:rPr>
      </w:pPr>
      <w:r w:rsidRPr="00387480">
        <w:rPr>
          <w:rFonts w:ascii="Calibri" w:hAnsi="Calibri"/>
          <w:sz w:val="26"/>
          <w:szCs w:val="26"/>
        </w:rPr>
        <w:t>Write your own Minecraft adventure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rite a recipe (maybe even try the recipe out at home)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rite a movie review from a movie you just watched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Make up an adventure that your favorite TV character goes on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Five years from now, I will be...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hat would you do if you woke up one morning to find yourself in a video game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Explain in detail a video game you would design that has not been made yet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Create a graphic novel with you as the main character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hat would you do if someone just gave you $1 million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hat would you say in an email to the President of the United States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Did you ever win or lose a contest?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Write a poem.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One day I took a trip to ____________.</w:t>
      </w:r>
    </w:p>
    <w:p w:rsidR="00C566BE" w:rsidRPr="00387480" w:rsidRDefault="00C566BE" w:rsidP="008063CA">
      <w:pPr>
        <w:numPr>
          <w:ilvl w:val="0"/>
          <w:numId w:val="4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The day an alien took over my school. What happened?</w:t>
      </w:r>
    </w:p>
    <w:p w:rsidR="00C566BE" w:rsidRPr="00387480" w:rsidRDefault="00C566BE" w:rsidP="00F9731D">
      <w:pPr>
        <w:spacing w:line="240" w:lineRule="auto"/>
        <w:rPr>
          <w:rFonts w:ascii="Calibri" w:hAnsi="Calibri"/>
          <w:sz w:val="26"/>
          <w:szCs w:val="26"/>
          <w:u w:val="single"/>
        </w:rPr>
      </w:pPr>
      <w:r w:rsidRPr="00387480">
        <w:rPr>
          <w:rFonts w:ascii="Calibri" w:hAnsi="Calibri"/>
          <w:sz w:val="26"/>
          <w:szCs w:val="26"/>
          <w:u w:val="single"/>
        </w:rPr>
        <w:br/>
      </w:r>
      <w:r w:rsidR="00036A52" w:rsidRPr="00387480">
        <w:rPr>
          <w:rFonts w:ascii="Calibri" w:hAnsi="Calibri"/>
          <w:sz w:val="26"/>
          <w:szCs w:val="26"/>
          <w:u w:val="single"/>
        </w:rPr>
        <w:t>Plan s small moment story about yourself: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you played with your pet or a friend’s pet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something memorable that happened at school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when you felt afraid of something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when you felt proud of yourself for something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a time you went to your favorite place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your best day ever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the coolest thing you have ever done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something you have done that you don’t think your friends have done.</w:t>
      </w:r>
    </w:p>
    <w:p w:rsidR="00C566BE" w:rsidRPr="00387480" w:rsidRDefault="00C566BE" w:rsidP="008063CA">
      <w:pPr>
        <w:numPr>
          <w:ilvl w:val="0"/>
          <w:numId w:val="3"/>
        </w:numPr>
        <w:spacing w:after="0"/>
        <w:rPr>
          <w:rFonts w:ascii="Calibri" w:hAnsi="Calibri"/>
          <w:sz w:val="26"/>
          <w:szCs w:val="26"/>
        </w:rPr>
      </w:pPr>
      <w:r w:rsidRPr="00387480">
        <w:rPr>
          <w:rFonts w:ascii="Calibri" w:hAnsi="Calibri"/>
          <w:sz w:val="26"/>
          <w:szCs w:val="26"/>
        </w:rPr>
        <w:t>Plan a story about something memorable you did at home.</w:t>
      </w:r>
    </w:p>
    <w:sectPr w:rsidR="00C566BE" w:rsidRPr="00387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362B7"/>
    <w:multiLevelType w:val="hybridMultilevel"/>
    <w:tmpl w:val="1660C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51DAF"/>
    <w:multiLevelType w:val="hybridMultilevel"/>
    <w:tmpl w:val="62A84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9226B9"/>
    <w:multiLevelType w:val="hybridMultilevel"/>
    <w:tmpl w:val="5DE6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736714"/>
    <w:multiLevelType w:val="hybridMultilevel"/>
    <w:tmpl w:val="347CE9C2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sTC1MDU3MzcxNDBX0lEKTi0uzszPAykwrgUAzSaI4ywAAAA="/>
  </w:docVars>
  <w:rsids>
    <w:rsidRoot w:val="00BB395A"/>
    <w:rsid w:val="00036A52"/>
    <w:rsid w:val="00091330"/>
    <w:rsid w:val="000B0FF1"/>
    <w:rsid w:val="001649F8"/>
    <w:rsid w:val="001F0C7D"/>
    <w:rsid w:val="0020147E"/>
    <w:rsid w:val="002555A5"/>
    <w:rsid w:val="0026430A"/>
    <w:rsid w:val="002A4072"/>
    <w:rsid w:val="00387480"/>
    <w:rsid w:val="0043140E"/>
    <w:rsid w:val="004E241B"/>
    <w:rsid w:val="005910BC"/>
    <w:rsid w:val="00624718"/>
    <w:rsid w:val="006A7D21"/>
    <w:rsid w:val="006C251A"/>
    <w:rsid w:val="00786019"/>
    <w:rsid w:val="008063CA"/>
    <w:rsid w:val="009D27B2"/>
    <w:rsid w:val="00BB395A"/>
    <w:rsid w:val="00C04D71"/>
    <w:rsid w:val="00C566BE"/>
    <w:rsid w:val="00CC2F77"/>
    <w:rsid w:val="00D1002E"/>
    <w:rsid w:val="00D125FA"/>
    <w:rsid w:val="00D63BE8"/>
    <w:rsid w:val="00D95BC8"/>
    <w:rsid w:val="00E17CC7"/>
    <w:rsid w:val="00EA0724"/>
    <w:rsid w:val="00F666FD"/>
    <w:rsid w:val="00F7259F"/>
    <w:rsid w:val="00F9731D"/>
    <w:rsid w:val="00FD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7995D"/>
  <w15:docId w15:val="{50C3C5F6-E731-4288-80C9-765383CB1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BB395A"/>
    <w:pPr>
      <w:spacing w:after="0" w:line="240" w:lineRule="auto"/>
    </w:pPr>
    <w:rPr>
      <w:rFonts w:ascii="Bookman Old Style" w:eastAsia="Times New Roman" w:hAnsi="Bookman Old Style" w:cs="Times New Roman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BB395A"/>
    <w:rPr>
      <w:rFonts w:ascii="Bookman Old Style" w:eastAsia="Times New Roman" w:hAnsi="Bookman Old Style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07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51A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5A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trouss@issaquah.wednet.edu" TargetMode="External"/><Relationship Id="rId3" Type="http://schemas.openxmlformats.org/officeDocument/2006/relationships/styles" Target="styles.xml"/><Relationship Id="rId7" Type="http://schemas.openxmlformats.org/officeDocument/2006/relationships/hyperlink" Target="mailto:gerbern@issaquah.wednet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74D14-FAA8-4C2A-AD16-F395C10FA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saquah School District 411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ee, Natalie    CH - Staff</dc:creator>
  <cp:lastModifiedBy>Gerber, Natalie    CH - Staff</cp:lastModifiedBy>
  <cp:revision>3</cp:revision>
  <cp:lastPrinted>2018-06-06T22:17:00Z</cp:lastPrinted>
  <dcterms:created xsi:type="dcterms:W3CDTF">2023-06-19T21:10:00Z</dcterms:created>
  <dcterms:modified xsi:type="dcterms:W3CDTF">2023-06-19T21:11:00Z</dcterms:modified>
</cp:coreProperties>
</file>